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C664D" w14:textId="73F72DF9" w:rsidR="00FB47D8" w:rsidRDefault="005D0BC7" w:rsidP="00EB3E4A">
      <w:pPr>
        <w:pStyle w:val="1"/>
        <w:jc w:val="center"/>
      </w:pPr>
      <w:r>
        <w:t xml:space="preserve">Problem </w:t>
      </w:r>
      <w:r w:rsidR="00827E1C">
        <w:t>3</w:t>
      </w:r>
      <w:r>
        <w:t xml:space="preserve"> – </w:t>
      </w:r>
      <w:r w:rsidR="00827E1C">
        <w:t>Todo List</w:t>
      </w:r>
    </w:p>
    <w:p w14:paraId="7904DA89" w14:textId="4DDA8616" w:rsidR="005D0BC7" w:rsidRPr="00AC0B3E" w:rsidRDefault="005D0BC7" w:rsidP="005D0BC7">
      <w:pPr>
        <w:rPr>
          <w:color w:val="0563C1" w:themeColor="hyperlink"/>
          <w:u w:val="single"/>
        </w:rPr>
      </w:pPr>
      <w:r>
        <w:t xml:space="preserve">  </w:t>
      </w: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bookmarkStart w:id="0" w:name="_GoBack1"/>
      <w:r>
        <w:fldChar w:fldCharType="begin"/>
      </w:r>
      <w:r>
        <w:instrText>HYPERLINK "https://softuni.bg/trainings/3976/js-front-end-february-2023"</w:instrText>
      </w:r>
      <w:r>
        <w:fldChar w:fldCharType="separate"/>
      </w:r>
      <w:r w:rsidRPr="009674CD">
        <w:rPr>
          <w:noProof/>
          <w:color w:val="0563C1" w:themeColor="hyperlink"/>
          <w:szCs w:val="24"/>
          <w:u w:val="single"/>
        </w:rPr>
        <w:t xml:space="preserve">"JS </w:t>
      </w:r>
      <w:r>
        <w:rPr>
          <w:noProof/>
          <w:color w:val="0563C1" w:themeColor="hyperlink"/>
          <w:szCs w:val="24"/>
          <w:u w:val="single"/>
        </w:rPr>
        <w:t>Front-End</w:t>
      </w:r>
      <w:r w:rsidRPr="009674CD">
        <w:rPr>
          <w:noProof/>
          <w:color w:val="0563C1" w:themeColor="hyperlink"/>
          <w:szCs w:val="24"/>
          <w:u w:val="single"/>
        </w:rPr>
        <w:t>" course @ SoftUni</w:t>
      </w:r>
      <w:r>
        <w:rPr>
          <w:noProof/>
          <w:color w:val="0563C1" w:themeColor="hyperlink"/>
          <w:szCs w:val="24"/>
          <w:u w:val="single"/>
        </w:rPr>
        <w:fldChar w:fldCharType="end"/>
      </w:r>
      <w:r w:rsidRPr="009674CD">
        <w:rPr>
          <w:noProof/>
          <w:color w:val="0563C1" w:themeColor="hyperlink"/>
          <w:szCs w:val="24"/>
          <w:u w:val="single"/>
        </w:rPr>
        <w:t xml:space="preserve"> </w:t>
      </w:r>
      <w:r>
        <w:rPr>
          <w:lang w:val="bg-BG"/>
        </w:rPr>
        <w:t>.</w:t>
      </w:r>
      <w:bookmarkEnd w:id="0"/>
    </w:p>
    <w:p w14:paraId="13E5B35D" w14:textId="5A942021" w:rsidR="00827E1C" w:rsidRDefault="005D0BC7" w:rsidP="00827E1C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ftUni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t</w:t>
      </w:r>
      <w:proofErr w:type="spellEnd"/>
      <w:r>
        <w:rPr>
          <w:lang w:val="bg-BG"/>
        </w:rPr>
        <w:t xml:space="preserve"> </w:t>
      </w:r>
      <w:hyperlink r:id="rId8" w:history="1">
        <w:r>
          <w:rPr>
            <w:rStyle w:val="InternetLink"/>
            <w:lang w:val="bg-BG"/>
          </w:rPr>
          <w:t>https://judge.softuni.org/Contests/3878/Exam-Preparation-I</w:t>
        </w:r>
      </w:hyperlink>
      <w:r>
        <w:rPr>
          <w:lang w:val="bg-BG"/>
        </w:rPr>
        <w:t>.</w:t>
      </w:r>
    </w:p>
    <w:p w14:paraId="7FA17E08" w14:textId="77777777" w:rsidR="00C57A57" w:rsidRDefault="00C57A57" w:rsidP="00C57A57">
      <w:pPr>
        <w:spacing w:before="0" w:after="0" w:line="240" w:lineRule="auto"/>
        <w:rPr>
          <w:lang w:val="bg-BG"/>
        </w:rPr>
      </w:pPr>
    </w:p>
    <w:p w14:paraId="223D297F" w14:textId="77777777" w:rsidR="00827E1C" w:rsidRPr="009518E7" w:rsidRDefault="00827E1C" w:rsidP="00827E1C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37ABEF19" w14:textId="32D96F6B" w:rsidR="005D0BC7" w:rsidRPr="005D0BC7" w:rsidRDefault="00827E1C" w:rsidP="00C57A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</w:pPr>
      <w:r w:rsidRPr="009518E7">
        <w:t>For the solution of some of the following tasks, you will need to use a</w:t>
      </w:r>
      <w:r>
        <w:t>n</w:t>
      </w:r>
      <w:r w:rsidRPr="009518E7">
        <w:t xml:space="preserve"> up-to-date </w:t>
      </w:r>
      <w:r>
        <w:t xml:space="preserve">version of the </w:t>
      </w:r>
      <w:r w:rsidRPr="009518E7">
        <w:rPr>
          <w:b/>
          <w:bCs/>
        </w:rPr>
        <w:t>local REST service</w:t>
      </w:r>
      <w:r>
        <w:t xml:space="preserve">, provided in the lesson’s resources archive. You can </w:t>
      </w:r>
      <w:hyperlink r:id="rId9" w:history="1">
        <w:r w:rsidRPr="009518E7">
          <w:rPr>
            <w:rStyle w:val="a7"/>
          </w:rPr>
          <w:t>read the documentation here</w:t>
        </w:r>
      </w:hyperlink>
      <w:r>
        <w:t>.</w:t>
      </w:r>
    </w:p>
    <w:p w14:paraId="1E511C70" w14:textId="77777777" w:rsidR="005F5B07" w:rsidRPr="00EE5698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28BCA7B8" w14:textId="207B8599" w:rsidR="005F5B07" w:rsidRDefault="00A3186B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</w:t>
      </w:r>
      <w:r w:rsidR="005F5B07">
        <w:rPr>
          <w:noProof/>
        </w:rPr>
        <w:t xml:space="preserve">be aware that every JS environment may </w:t>
      </w:r>
      <w:r w:rsidR="005F5B07" w:rsidRPr="00EE5698">
        <w:rPr>
          <w:b/>
          <w:bCs/>
          <w:noProof/>
        </w:rPr>
        <w:t>behave differently</w:t>
      </w:r>
      <w:r w:rsidR="005F5B07">
        <w:rPr>
          <w:noProof/>
        </w:rPr>
        <w:t xml:space="preserve"> when executing code. Certain things that work in the browser are not supported in </w:t>
      </w:r>
      <w:r w:rsidR="005F5B07" w:rsidRPr="00EE5698">
        <w:rPr>
          <w:b/>
          <w:bCs/>
          <w:noProof/>
        </w:rPr>
        <w:t>Node.js</w:t>
      </w:r>
      <w:r w:rsidR="005F5B07">
        <w:rPr>
          <w:noProof/>
        </w:rPr>
        <w:t xml:space="preserve">, which is the environment used by </w:t>
      </w:r>
      <w:r w:rsidR="005F5B07" w:rsidRPr="00EE5698">
        <w:rPr>
          <w:b/>
          <w:bCs/>
          <w:noProof/>
        </w:rPr>
        <w:t>Judge</w:t>
      </w:r>
      <w:r w:rsidR="005F5B07">
        <w:rPr>
          <w:noProof/>
        </w:rPr>
        <w:t>.</w:t>
      </w:r>
    </w:p>
    <w:p w14:paraId="687AFCB5" w14:textId="77777777" w:rsid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513D94CD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2826FA3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101A106" w14:textId="77777777" w:rsidR="005F5B07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568B30BB" w14:textId="119063B6" w:rsidR="005F5B07" w:rsidRPr="00654882" w:rsidRDefault="005F5B07" w:rsidP="005F5B07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28DCFFD7" w14:textId="77777777" w:rsidR="00654882" w:rsidRPr="00CD5F99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414FA090" w14:textId="77777777" w:rsidR="00654882" w:rsidRPr="004D0B17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26CF9CC4" w14:textId="77777777" w:rsid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5BDC6A0" w14:textId="5C53F338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C799D2C" w14:textId="77777777" w:rsidR="00654882" w:rsidRPr="002E2A6C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2E2A6C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B4DF5D6" w14:textId="04F6FAF1" w:rsidR="00654882" w:rsidRPr="00654882" w:rsidRDefault="00654882" w:rsidP="00654882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 w:rsidRPr="002E2A6C">
        <w:rPr>
          <w:b/>
          <w:bCs/>
          <w:noProof/>
        </w:rPr>
        <w:t>JS array</w:t>
      </w:r>
      <w:r>
        <w:rPr>
          <w:noProof/>
        </w:rPr>
        <w:t xml:space="preserve"> </w:t>
      </w:r>
      <w:r w:rsidRPr="002E2A6C"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348E3A0" w14:textId="27A1A8E2" w:rsidR="005F5B07" w:rsidRPr="005F5B07" w:rsidRDefault="005F5B07" w:rsidP="005F5B0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68B76F7" w14:textId="6792E8AE" w:rsidR="00827E1C" w:rsidRDefault="00C57A57" w:rsidP="00827E1C">
      <w:pPr>
        <w:pStyle w:val="2"/>
        <w:numPr>
          <w:ilvl w:val="0"/>
          <w:numId w:val="0"/>
        </w:numPr>
        <w:ind w:left="360" w:hanging="360"/>
      </w:pPr>
      <w:r>
        <w:t>Requirements</w:t>
      </w:r>
    </w:p>
    <w:p w14:paraId="3D32D96D" w14:textId="65DB82A3" w:rsidR="00827E1C" w:rsidRDefault="00827E1C" w:rsidP="00827E1C">
      <w:pPr>
        <w:rPr>
          <w:noProof/>
          <w:szCs w:val="24"/>
        </w:rPr>
      </w:pPr>
      <w:r w:rsidRPr="00E25F7E">
        <w:rPr>
          <w:noProof/>
          <w:szCs w:val="24"/>
        </w:rPr>
        <w:t>Write a JS program that can load, create</w:t>
      </w:r>
      <w:r>
        <w:rPr>
          <w:noProof/>
          <w:szCs w:val="24"/>
        </w:rPr>
        <w:t>, remove and edit a list of tasks</w:t>
      </w:r>
      <w:r w:rsidRPr="00E25F7E">
        <w:rPr>
          <w:noProof/>
          <w:szCs w:val="24"/>
        </w:rPr>
        <w:t>. You will be given an HTML template to which you must bind the needed functionality.</w:t>
      </w:r>
    </w:p>
    <w:p w14:paraId="168FE680" w14:textId="74F63982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>First you need to install all dependencies using the “</w:t>
      </w:r>
      <w:r w:rsidRPr="00827E1C">
        <w:rPr>
          <w:b/>
          <w:bCs/>
          <w:noProof/>
          <w:szCs w:val="24"/>
        </w:rPr>
        <w:t>npm install</w:t>
      </w:r>
      <w:r>
        <w:rPr>
          <w:noProof/>
          <w:szCs w:val="24"/>
        </w:rPr>
        <w:t>” command</w:t>
      </w:r>
    </w:p>
    <w:p w14:paraId="25091681" w14:textId="29409B34" w:rsidR="00827E1C" w:rsidRDefault="00827E1C" w:rsidP="00827E1C">
      <w:pPr>
        <w:rPr>
          <w:noProof/>
          <w:szCs w:val="24"/>
        </w:rPr>
      </w:pPr>
      <w:r>
        <w:rPr>
          <w:noProof/>
          <w:szCs w:val="24"/>
        </w:rPr>
        <w:t>Then you can start the front-end application with the “</w:t>
      </w:r>
      <w:r w:rsidRPr="00827E1C">
        <w:rPr>
          <w:b/>
          <w:bCs/>
          <w:noProof/>
          <w:szCs w:val="24"/>
        </w:rPr>
        <w:t>npm start</w:t>
      </w:r>
      <w:r>
        <w:rPr>
          <w:noProof/>
          <w:szCs w:val="24"/>
        </w:rPr>
        <w:t>” command</w:t>
      </w:r>
    </w:p>
    <w:p w14:paraId="2E8EDC47" w14:textId="632A0F08" w:rsidR="00827E1C" w:rsidRDefault="00827E1C" w:rsidP="00827E1C">
      <w:pPr>
        <w:rPr>
          <w:b/>
          <w:bCs/>
          <w:noProof/>
          <w:szCs w:val="24"/>
        </w:rPr>
      </w:pPr>
      <w:r>
        <w:rPr>
          <w:noProof/>
          <w:szCs w:val="24"/>
        </w:rPr>
        <w:t xml:space="preserve">You also must also start the </w:t>
      </w:r>
      <w:r w:rsidRPr="00827E1C">
        <w:rPr>
          <w:b/>
          <w:bCs/>
          <w:noProof/>
          <w:szCs w:val="24"/>
        </w:rPr>
        <w:t>server.js</w:t>
      </w:r>
      <w:r>
        <w:rPr>
          <w:noProof/>
          <w:szCs w:val="24"/>
        </w:rPr>
        <w:t xml:space="preserve"> file in the server folder using the “</w:t>
      </w:r>
      <w:r w:rsidRPr="00827E1C">
        <w:rPr>
          <w:b/>
          <w:bCs/>
          <w:noProof/>
          <w:szCs w:val="24"/>
        </w:rPr>
        <w:t>node server.js</w:t>
      </w:r>
      <w:r>
        <w:rPr>
          <w:noProof/>
          <w:szCs w:val="24"/>
        </w:rPr>
        <w:t xml:space="preserve">” command in another console </w:t>
      </w:r>
      <w:r w:rsidRPr="00827E1C">
        <w:rPr>
          <w:b/>
          <w:bCs/>
          <w:noProof/>
          <w:szCs w:val="24"/>
        </w:rPr>
        <w:t>(BOTH THE CLIENT AND THE SERVER MUST RUN AT THE SAME TIME)</w:t>
      </w:r>
    </w:p>
    <w:p w14:paraId="5F8F8A15" w14:textId="640B0D01" w:rsidR="00827E1C" w:rsidRDefault="00827E1C" w:rsidP="00827E1C">
      <w:pPr>
        <w:rPr>
          <w:noProof/>
          <w:szCs w:val="24"/>
        </w:rPr>
      </w:pPr>
      <w:r w:rsidRPr="00C57A57">
        <w:rPr>
          <w:noProof/>
          <w:szCs w:val="24"/>
        </w:rPr>
        <w:t>At any point, you can open up another console and run “</w:t>
      </w:r>
      <w:r w:rsidRPr="00C57A57">
        <w:rPr>
          <w:b/>
          <w:bCs/>
          <w:noProof/>
          <w:szCs w:val="24"/>
        </w:rPr>
        <w:t>npm test</w:t>
      </w:r>
      <w:r w:rsidRPr="00C57A57">
        <w:rPr>
          <w:noProof/>
          <w:szCs w:val="24"/>
        </w:rPr>
        <w:t xml:space="preserve">” to test the </w:t>
      </w:r>
      <w:r w:rsidRPr="00C57A57">
        <w:rPr>
          <w:b/>
          <w:bCs/>
          <w:noProof/>
          <w:szCs w:val="24"/>
        </w:rPr>
        <w:t xml:space="preserve">current state </w:t>
      </w:r>
      <w:r w:rsidRPr="00C57A57">
        <w:rPr>
          <w:noProof/>
          <w:szCs w:val="24"/>
        </w:rPr>
        <w:t>of your application</w:t>
      </w:r>
      <w:r w:rsidR="00C57A57" w:rsidRPr="00C57A57">
        <w:rPr>
          <w:noProof/>
          <w:szCs w:val="24"/>
        </w:rPr>
        <w:t xml:space="preserve">, it’s preferable for </w:t>
      </w:r>
      <w:r w:rsidR="00C57A57" w:rsidRPr="00C57A57">
        <w:rPr>
          <w:b/>
          <w:bCs/>
          <w:noProof/>
          <w:szCs w:val="24"/>
        </w:rPr>
        <w:t xml:space="preserve">all of your test to pass locally </w:t>
      </w:r>
      <w:r w:rsidR="00C57A57" w:rsidRPr="00C57A57">
        <w:rPr>
          <w:noProof/>
          <w:szCs w:val="24"/>
        </w:rPr>
        <w:t>before you submit to the judge platform</w:t>
      </w:r>
      <w:r w:rsidR="00C57A57">
        <w:rPr>
          <w:noProof/>
          <w:szCs w:val="24"/>
        </w:rPr>
        <w:t>, like this:</w:t>
      </w:r>
    </w:p>
    <w:p w14:paraId="1276B510" w14:textId="4F7CE949" w:rsidR="00C57A57" w:rsidRDefault="00C57A57" w:rsidP="00827E1C">
      <w:pPr>
        <w:rPr>
          <w:noProof/>
          <w:szCs w:val="24"/>
        </w:rPr>
      </w:pPr>
      <w:r>
        <w:rPr>
          <w:noProof/>
        </w:rPr>
        <w:lastRenderedPageBreak/>
        <w:drawing>
          <wp:inline distT="0" distB="0" distL="0" distR="0" wp14:anchorId="0DC6731F" wp14:editId="5849BA4D">
            <wp:extent cx="6626225" cy="2893060"/>
            <wp:effectExtent l="0" t="0" r="3175" b="254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E78E1" w14:textId="31936291" w:rsidR="00C57A57" w:rsidRDefault="00C57A57" w:rsidP="00C57A57">
      <w:pPr>
        <w:pStyle w:val="2"/>
        <w:numPr>
          <w:ilvl w:val="0"/>
          <w:numId w:val="0"/>
        </w:numPr>
        <w:ind w:left="360" w:hanging="360"/>
      </w:pPr>
      <w:r w:rsidRPr="00C57A57">
        <w:t>Endpoints</w:t>
      </w:r>
    </w:p>
    <w:p w14:paraId="7E393495" w14:textId="4D536A27" w:rsidR="00C57A57" w:rsidRDefault="00000000" w:rsidP="00C57A57">
      <w:pPr>
        <w:pStyle w:val="a8"/>
        <w:numPr>
          <w:ilvl w:val="0"/>
          <w:numId w:val="40"/>
        </w:numPr>
        <w:rPr>
          <w:b/>
          <w:bCs/>
          <w:sz w:val="36"/>
          <w:szCs w:val="36"/>
        </w:rPr>
      </w:pPr>
      <w:hyperlink r:id="rId11" w:history="1">
        <w:r w:rsidR="00C57A57" w:rsidRPr="00226B01">
          <w:rPr>
            <w:rStyle w:val="a7"/>
            <w:b/>
            <w:bCs/>
            <w:sz w:val="36"/>
            <w:szCs w:val="36"/>
          </w:rPr>
          <w:t>http://localhost:3030/jsonstore/tasks/</w:t>
        </w:r>
      </w:hyperlink>
    </w:p>
    <w:p w14:paraId="3AEF371E" w14:textId="53DDF426" w:rsidR="00C57A57" w:rsidRPr="00C57A57" w:rsidRDefault="00000000" w:rsidP="00C57A57">
      <w:pPr>
        <w:pStyle w:val="a8"/>
        <w:numPr>
          <w:ilvl w:val="0"/>
          <w:numId w:val="40"/>
        </w:numPr>
        <w:rPr>
          <w:rStyle w:val="a7"/>
          <w:b/>
          <w:bCs/>
          <w:sz w:val="36"/>
          <w:szCs w:val="36"/>
        </w:rPr>
      </w:pPr>
      <w:hyperlink r:id="rId12" w:history="1">
        <w:r w:rsidR="00C57A57" w:rsidRPr="00C57A57">
          <w:rPr>
            <w:rStyle w:val="a7"/>
            <w:b/>
            <w:bCs/>
            <w:sz w:val="36"/>
            <w:szCs w:val="36"/>
          </w:rPr>
          <w:t>http://localhost:3030/jsonstore/tasks/</w:t>
        </w:r>
      </w:hyperlink>
      <w:r w:rsidR="00C57A57" w:rsidRPr="00C57A57">
        <w:rPr>
          <w:rStyle w:val="a7"/>
          <w:b/>
          <w:bCs/>
          <w:sz w:val="36"/>
          <w:szCs w:val="36"/>
        </w:rPr>
        <w:t>:id</w:t>
      </w:r>
    </w:p>
    <w:p w14:paraId="6861EEFC" w14:textId="16FEBE9A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t>Load Tasks</w:t>
      </w:r>
    </w:p>
    <w:p w14:paraId="682885E1" w14:textId="01CD99BE" w:rsidR="00C57A57" w:rsidRDefault="00C57A57" w:rsidP="00C57A57">
      <w:r>
        <w:t xml:space="preserve">Clicking the </w:t>
      </w:r>
      <w:r w:rsidRPr="0088053A">
        <w:rPr>
          <w:b/>
          <w:bCs/>
        </w:rPr>
        <w:t>[Load All]</w:t>
      </w:r>
      <w:r>
        <w:t xml:space="preserve"> button should send a </w:t>
      </w:r>
      <w:r w:rsidRPr="0088053A">
        <w:rPr>
          <w:b/>
          <w:bCs/>
        </w:rPr>
        <w:t>GET</w:t>
      </w:r>
      <w:r>
        <w:t xml:space="preserve"> request to the server to fetch all tasks in your local database.</w:t>
      </w:r>
    </w:p>
    <w:p w14:paraId="478FB1C4" w14:textId="3EF7A1CC" w:rsidR="00A017BA" w:rsidRDefault="00A017BA" w:rsidP="00C57A57">
      <w:r>
        <w:t>Each task is a list item in the following format:</w:t>
      </w:r>
    </w:p>
    <w:p w14:paraId="19D4A04E" w14:textId="77777777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>&lt;li&gt;</w:t>
      </w:r>
    </w:p>
    <w:p w14:paraId="6B748C3A" w14:textId="77777777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 xml:space="preserve">  &lt;span&gt;Go Shopping&lt;/span&gt;</w:t>
      </w:r>
    </w:p>
    <w:p w14:paraId="01035C28" w14:textId="7C75DC79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 xml:space="preserve">  &lt;button&gt;Remove&lt;/button&gt;</w:t>
      </w:r>
    </w:p>
    <w:p w14:paraId="17BB1126" w14:textId="78685889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 xml:space="preserve">  &lt;button&gt;Edit&lt;/button&gt;</w:t>
      </w:r>
    </w:p>
    <w:p w14:paraId="3D06F769" w14:textId="39C6B92F" w:rsidR="00A017BA" w:rsidRPr="0088053A" w:rsidRDefault="00A017BA" w:rsidP="00C57A57">
      <w:pPr>
        <w:rPr>
          <w:b/>
          <w:bCs/>
        </w:rPr>
      </w:pPr>
      <w:r w:rsidRPr="0088053A">
        <w:rPr>
          <w:b/>
          <w:bCs/>
        </w:rPr>
        <w:t>&lt;/li&gt;</w:t>
      </w:r>
    </w:p>
    <w:p w14:paraId="5E2A6FBE" w14:textId="4A74152B" w:rsidR="00C57A57" w:rsidRPr="00C57A57" w:rsidRDefault="0088053A" w:rsidP="00C57A57">
      <w:r>
        <w:rPr>
          <w:noProof/>
        </w:rPr>
        <w:drawing>
          <wp:inline distT="0" distB="0" distL="0" distR="0" wp14:anchorId="625CECFC" wp14:editId="04262AF8">
            <wp:extent cx="4864100" cy="2497075"/>
            <wp:effectExtent l="0" t="0" r="0" b="0"/>
            <wp:docPr id="20" name="Picture 2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83700" cy="2507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3DC2E" w14:textId="6158B035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lastRenderedPageBreak/>
        <w:t>Add Task</w:t>
      </w:r>
    </w:p>
    <w:p w14:paraId="226CDCD0" w14:textId="05C281F6" w:rsidR="0088053A" w:rsidRDefault="0088053A" w:rsidP="0088053A">
      <w:r>
        <w:t xml:space="preserve">Clicking the </w:t>
      </w:r>
      <w:r w:rsidRPr="0088053A">
        <w:rPr>
          <w:b/>
          <w:bCs/>
        </w:rPr>
        <w:t xml:space="preserve">[Add] </w:t>
      </w:r>
      <w:r>
        <w:t xml:space="preserve">button should send a </w:t>
      </w:r>
      <w:r w:rsidRPr="0088053A">
        <w:rPr>
          <w:b/>
          <w:bCs/>
        </w:rPr>
        <w:t>POST</w:t>
      </w:r>
      <w:r>
        <w:t xml:space="preserve"> request to server, creating a new task with the name from the input value and after the successful creation you should send another </w:t>
      </w:r>
      <w:r w:rsidRPr="0088053A">
        <w:rPr>
          <w:b/>
          <w:bCs/>
        </w:rPr>
        <w:t>GET</w:t>
      </w:r>
      <w:r>
        <w:t xml:space="preserve"> request to fetch all tasks, including the newly added one.</w:t>
      </w:r>
    </w:p>
    <w:p w14:paraId="1C00B13A" w14:textId="24E11175" w:rsidR="0088053A" w:rsidRPr="0088053A" w:rsidRDefault="0088053A" w:rsidP="0088053A">
      <w:r>
        <w:rPr>
          <w:noProof/>
        </w:rPr>
        <w:drawing>
          <wp:inline distT="0" distB="0" distL="0" distR="0" wp14:anchorId="696778CA" wp14:editId="766913F5">
            <wp:extent cx="4057650" cy="2612684"/>
            <wp:effectExtent l="0" t="0" r="0" b="0"/>
            <wp:docPr id="21" name="Picture 2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74993" cy="2623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571B0" w14:textId="12006933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t>Remove Task</w:t>
      </w:r>
    </w:p>
    <w:p w14:paraId="34D09129" w14:textId="36137768" w:rsidR="0088053A" w:rsidRDefault="0088053A" w:rsidP="0088053A">
      <w:r>
        <w:t>Clicking the</w:t>
      </w:r>
      <w:r w:rsidRPr="0088053A">
        <w:rPr>
          <w:b/>
          <w:bCs/>
        </w:rPr>
        <w:t xml:space="preserve"> [Remove] </w:t>
      </w:r>
      <w:r>
        <w:t xml:space="preserve">button should send a </w:t>
      </w:r>
      <w:r w:rsidRPr="0088053A">
        <w:rPr>
          <w:b/>
          <w:bCs/>
        </w:rPr>
        <w:t>DELETE</w:t>
      </w:r>
      <w:r>
        <w:t xml:space="preserve"> request to the server and remove the item from your local database. After you’ve removed it successfully, </w:t>
      </w:r>
      <w:r w:rsidRPr="0088053A">
        <w:rPr>
          <w:b/>
          <w:bCs/>
        </w:rPr>
        <w:t>fetch</w:t>
      </w:r>
      <w:r>
        <w:t xml:space="preserve"> the items </w:t>
      </w:r>
      <w:r w:rsidRPr="0088053A">
        <w:rPr>
          <w:b/>
          <w:bCs/>
        </w:rPr>
        <w:t>again</w:t>
      </w:r>
      <w:r>
        <w:t>.</w:t>
      </w:r>
    </w:p>
    <w:p w14:paraId="7B44A82D" w14:textId="1016B014" w:rsidR="0088053A" w:rsidRPr="0088053A" w:rsidRDefault="0088053A" w:rsidP="0088053A">
      <w:r>
        <w:rPr>
          <w:noProof/>
        </w:rPr>
        <w:drawing>
          <wp:inline distT="0" distB="0" distL="0" distR="0" wp14:anchorId="11B687A9" wp14:editId="277F57A0">
            <wp:extent cx="2952750" cy="2112537"/>
            <wp:effectExtent l="0" t="0" r="0" b="2540"/>
            <wp:docPr id="23" name="Picture 23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screenshot of a computer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74440" cy="212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6DA7FC" wp14:editId="4AD47C22">
            <wp:extent cx="3109017" cy="2157095"/>
            <wp:effectExtent l="0" t="0" r="0" b="0"/>
            <wp:docPr id="29" name="Picture 2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56862" cy="219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01544" w14:textId="54AB0C20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t>Edit Task</w:t>
      </w:r>
    </w:p>
    <w:p w14:paraId="14F1A584" w14:textId="77777777" w:rsidR="00AB0D5E" w:rsidRDefault="0088053A" w:rsidP="0088053A">
      <w:r>
        <w:t xml:space="preserve">Clicking the </w:t>
      </w:r>
      <w:r w:rsidRPr="00AB0D5E">
        <w:rPr>
          <w:b/>
          <w:bCs/>
        </w:rPr>
        <w:t xml:space="preserve">[Edit] </w:t>
      </w:r>
      <w:r>
        <w:t xml:space="preserve">button should change the DOM Structure for that list element, instead of a </w:t>
      </w:r>
      <w:r w:rsidRPr="00AB0D5E">
        <w:rPr>
          <w:b/>
          <w:bCs/>
        </w:rPr>
        <w:t>span</w:t>
      </w:r>
      <w:r>
        <w:t xml:space="preserve"> you should create an </w:t>
      </w:r>
      <w:r w:rsidRPr="00AB0D5E">
        <w:rPr>
          <w:b/>
          <w:bCs/>
        </w:rPr>
        <w:t>input field</w:t>
      </w:r>
      <w:r>
        <w:t xml:space="preserve"> with the </w:t>
      </w:r>
      <w:r w:rsidRPr="00AB0D5E">
        <w:rPr>
          <w:b/>
          <w:bCs/>
        </w:rPr>
        <w:t>current name as value</w:t>
      </w:r>
      <w:r>
        <w:t xml:space="preserve"> </w:t>
      </w:r>
      <w:r w:rsidRPr="00AB0D5E">
        <w:rPr>
          <w:b/>
          <w:bCs/>
        </w:rPr>
        <w:t>and exchange the Edit button with a Submit button</w:t>
      </w:r>
      <w:r>
        <w:t>.</w:t>
      </w:r>
    </w:p>
    <w:p w14:paraId="40FD176B" w14:textId="3BCE8899" w:rsidR="0088053A" w:rsidRDefault="0088053A" w:rsidP="0088053A">
      <w:r>
        <w:t>After clicking the [</w:t>
      </w:r>
      <w:r w:rsidRPr="00AB0D5E">
        <w:rPr>
          <w:b/>
          <w:bCs/>
        </w:rPr>
        <w:t xml:space="preserve">Submit] </w:t>
      </w:r>
      <w:r>
        <w:t xml:space="preserve">button you should send a </w:t>
      </w:r>
      <w:r w:rsidRPr="00AB0D5E">
        <w:rPr>
          <w:b/>
          <w:bCs/>
        </w:rPr>
        <w:t>PATCH</w:t>
      </w:r>
      <w:r>
        <w:t xml:space="preserve"> request to the server to </w:t>
      </w:r>
      <w:r w:rsidRPr="00AB0D5E">
        <w:rPr>
          <w:b/>
          <w:bCs/>
        </w:rPr>
        <w:t>modify the name</w:t>
      </w:r>
      <w:r>
        <w:t xml:space="preserve"> of the changed item, after the successful request you should </w:t>
      </w:r>
      <w:r w:rsidRPr="00AB0D5E">
        <w:rPr>
          <w:b/>
          <w:bCs/>
        </w:rPr>
        <w:t>fetch the items again</w:t>
      </w:r>
      <w:r>
        <w:t xml:space="preserve"> and see that </w:t>
      </w:r>
      <w:r w:rsidR="00AB0D5E">
        <w:t>changes have been made.</w:t>
      </w:r>
    </w:p>
    <w:p w14:paraId="7D5B345D" w14:textId="1CBEA39C" w:rsidR="00AB0D5E" w:rsidRDefault="00AB0D5E" w:rsidP="0088053A">
      <w:r>
        <w:rPr>
          <w:noProof/>
        </w:rPr>
        <w:lastRenderedPageBreak/>
        <w:drawing>
          <wp:inline distT="0" distB="0" distL="0" distR="0" wp14:anchorId="1088C769" wp14:editId="706BF3E4">
            <wp:extent cx="3949700" cy="3037881"/>
            <wp:effectExtent l="0" t="0" r="0" b="0"/>
            <wp:docPr id="33" name="Picture 33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&#10;&#10;Description automatically generated with low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62037" cy="304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76AD7" w14:textId="1440EC07" w:rsidR="00AB0D5E" w:rsidRDefault="00AB0D5E" w:rsidP="0088053A">
      <w:r>
        <w:rPr>
          <w:noProof/>
        </w:rPr>
        <w:drawing>
          <wp:inline distT="0" distB="0" distL="0" distR="0" wp14:anchorId="5C8130B9" wp14:editId="1DCD32B9">
            <wp:extent cx="3948227" cy="3098800"/>
            <wp:effectExtent l="0" t="0" r="0" b="6350"/>
            <wp:docPr id="34" name="Picture 34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chat or text messag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57771" cy="3106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B895C" w14:textId="5A8E7D18" w:rsidR="00AB0D5E" w:rsidRPr="0088053A" w:rsidRDefault="00AB0D5E" w:rsidP="0088053A">
      <w:r>
        <w:rPr>
          <w:noProof/>
        </w:rPr>
        <w:drawing>
          <wp:inline distT="0" distB="0" distL="0" distR="0" wp14:anchorId="2761E78C" wp14:editId="49EDEDF8">
            <wp:extent cx="3952685" cy="2635250"/>
            <wp:effectExtent l="0" t="0" r="0" b="0"/>
            <wp:docPr id="35" name="Picture 3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chat or text messag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962309" cy="264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2263E" w14:textId="77777777" w:rsidR="00827E1C" w:rsidRDefault="00827E1C" w:rsidP="00827E1C">
      <w:pPr>
        <w:pStyle w:val="2"/>
        <w:numPr>
          <w:ilvl w:val="0"/>
          <w:numId w:val="0"/>
        </w:numPr>
        <w:ind w:left="360" w:hanging="360"/>
      </w:pPr>
      <w:r>
        <w:lastRenderedPageBreak/>
        <w:t>Submitting Your Solution</w:t>
      </w:r>
    </w:p>
    <w:p w14:paraId="5E91B8F7" w14:textId="77777777" w:rsidR="00827E1C" w:rsidRDefault="00827E1C" w:rsidP="00827E1C">
      <w:r>
        <w:t xml:space="preserve">Place in a </w:t>
      </w:r>
      <w:r>
        <w:rPr>
          <w:b/>
        </w:rPr>
        <w:t>ZIP</w:t>
      </w:r>
      <w:r>
        <w:t xml:space="preserve"> file the content of the given resources including your solution. Exclude the </w:t>
      </w:r>
      <w:r>
        <w:rPr>
          <w:rStyle w:val="CodeChar"/>
        </w:rPr>
        <w:t>node_modules</w:t>
      </w:r>
      <w:r>
        <w:t xml:space="preserve"> &amp; </w:t>
      </w:r>
      <w:r w:rsidRPr="00BF4641">
        <w:rPr>
          <w:rStyle w:val="CodeChar"/>
        </w:rPr>
        <w:t>tests</w:t>
      </w:r>
      <w:r>
        <w:t xml:space="preserve"> folders. Upload the archive to Judge.</w:t>
      </w:r>
    </w:p>
    <w:p w14:paraId="1771CE86" w14:textId="77777777" w:rsidR="00827E1C" w:rsidRDefault="00827E1C" w:rsidP="00827E1C">
      <w:r w:rsidRPr="002D4E27">
        <w:rPr>
          <w:noProof/>
          <w:lang w:val="bg-BG" w:eastAsia="bg-BG"/>
        </w:rPr>
        <w:drawing>
          <wp:inline distT="0" distB="0" distL="0" distR="0" wp14:anchorId="3B3C2CF6" wp14:editId="0E95A0B4">
            <wp:extent cx="6547468" cy="3718284"/>
            <wp:effectExtent l="133350" t="114300" r="101600" b="149225"/>
            <wp:docPr id="14" name="Картина 2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28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54276" cy="37221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0CA8A6" w14:textId="77777777" w:rsidR="00827E1C" w:rsidRDefault="00827E1C" w:rsidP="00827E1C">
      <w:r w:rsidRPr="00951129">
        <w:rPr>
          <w:noProof/>
          <w:lang w:val="bg-BG" w:eastAsia="bg-BG"/>
        </w:rPr>
        <w:drawing>
          <wp:inline distT="0" distB="0" distL="0" distR="0" wp14:anchorId="1D42C9DF" wp14:editId="2647377F">
            <wp:extent cx="6474184" cy="3244229"/>
            <wp:effectExtent l="133350" t="114300" r="98425" b="127635"/>
            <wp:docPr id="15" name="Картина 3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49775" cy="32821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AEA418" w14:textId="77777777" w:rsidR="00827E1C" w:rsidRDefault="00827E1C" w:rsidP="00827E1C">
      <w:r w:rsidRPr="00951129">
        <w:rPr>
          <w:noProof/>
          <w:lang w:val="bg-BG" w:eastAsia="bg-BG"/>
        </w:rPr>
        <w:lastRenderedPageBreak/>
        <w:drawing>
          <wp:inline distT="0" distB="0" distL="0" distR="0" wp14:anchorId="1528C18E" wp14:editId="579623D3">
            <wp:extent cx="6490086" cy="3165124"/>
            <wp:effectExtent l="114300" t="114300" r="82550" b="130810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Картина 31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41431" cy="319016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ADA2AF8" w14:textId="77777777" w:rsidR="00827E1C" w:rsidRDefault="00827E1C" w:rsidP="00827E1C"/>
    <w:p w14:paraId="4EAF6ED8" w14:textId="77777777" w:rsidR="00827E1C" w:rsidRPr="00C97523" w:rsidRDefault="00827E1C" w:rsidP="00827E1C">
      <w:pPr>
        <w:rPr>
          <w:rFonts w:cstheme="minorHAnsi"/>
          <w:noProof/>
          <w:lang w:val="bg-BG"/>
        </w:rPr>
      </w:pPr>
    </w:p>
    <w:p w14:paraId="783AE775" w14:textId="77777777" w:rsidR="00827E1C" w:rsidRPr="00083DDD" w:rsidRDefault="00827E1C" w:rsidP="00083DDD"/>
    <w:sectPr w:rsidR="00827E1C" w:rsidRPr="00083DDD" w:rsidSect="009060E2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3CF91F" w14:textId="77777777" w:rsidR="00F77875" w:rsidRDefault="00F77875">
      <w:pPr>
        <w:spacing w:before="0" w:after="0" w:line="240" w:lineRule="auto"/>
      </w:pPr>
      <w:r>
        <w:separator/>
      </w:r>
    </w:p>
  </w:endnote>
  <w:endnote w:type="continuationSeparator" w:id="0">
    <w:p w14:paraId="55484EA5" w14:textId="77777777" w:rsidR="00F77875" w:rsidRDefault="00F7787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C408CE" w14:textId="77777777" w:rsidR="008E663F" w:rsidRDefault="008E663F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F1CFD7F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7781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E77819" w:rsidRPr="00E77819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F1CFD7F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7781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E77819" w:rsidRPr="00E77819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7C09E" w14:textId="77777777" w:rsidR="008E663F" w:rsidRDefault="008E663F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01220" w14:textId="77777777" w:rsidR="00F77875" w:rsidRDefault="00F77875">
      <w:pPr>
        <w:spacing w:before="0" w:after="0" w:line="240" w:lineRule="auto"/>
      </w:pPr>
      <w:r>
        <w:separator/>
      </w:r>
    </w:p>
  </w:footnote>
  <w:footnote w:type="continuationSeparator" w:id="0">
    <w:p w14:paraId="0B1973A1" w14:textId="77777777" w:rsidR="00F77875" w:rsidRDefault="00F7787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E87B6" w14:textId="77777777" w:rsidR="008E663F" w:rsidRDefault="008E663F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047B24" w14:textId="77777777" w:rsidR="008E663F" w:rsidRDefault="008E663F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837A97"/>
    <w:multiLevelType w:val="hybridMultilevel"/>
    <w:tmpl w:val="2BBE98C4"/>
    <w:lvl w:ilvl="0" w:tplc="8300300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78935493">
    <w:abstractNumId w:val="5"/>
  </w:num>
  <w:num w:numId="2" w16cid:durableId="1935823176">
    <w:abstractNumId w:val="17"/>
  </w:num>
  <w:num w:numId="3" w16cid:durableId="1921790566">
    <w:abstractNumId w:val="10"/>
  </w:num>
  <w:num w:numId="4" w16cid:durableId="274560552">
    <w:abstractNumId w:val="18"/>
  </w:num>
  <w:num w:numId="5" w16cid:durableId="949825586">
    <w:abstractNumId w:val="12"/>
  </w:num>
  <w:num w:numId="6" w16cid:durableId="1353441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463233514">
    <w:abstractNumId w:val="35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48133202">
    <w:abstractNumId w:val="26"/>
  </w:num>
  <w:num w:numId="9" w16cid:durableId="1372458622">
    <w:abstractNumId w:val="32"/>
  </w:num>
  <w:num w:numId="10" w16cid:durableId="1844121238">
    <w:abstractNumId w:val="34"/>
  </w:num>
  <w:num w:numId="11" w16cid:durableId="883565299">
    <w:abstractNumId w:val="1"/>
  </w:num>
  <w:num w:numId="12" w16cid:durableId="1948463523">
    <w:abstractNumId w:val="13"/>
  </w:num>
  <w:num w:numId="13" w16cid:durableId="958534436">
    <w:abstractNumId w:val="21"/>
  </w:num>
  <w:num w:numId="14" w16cid:durableId="1149395134">
    <w:abstractNumId w:val="29"/>
  </w:num>
  <w:num w:numId="15" w16cid:durableId="150027179">
    <w:abstractNumId w:val="15"/>
  </w:num>
  <w:num w:numId="16" w16cid:durableId="5135709">
    <w:abstractNumId w:val="7"/>
  </w:num>
  <w:num w:numId="17" w16cid:durableId="1524981325">
    <w:abstractNumId w:val="31"/>
  </w:num>
  <w:num w:numId="18" w16cid:durableId="1377586404">
    <w:abstractNumId w:val="0"/>
  </w:num>
  <w:num w:numId="19" w16cid:durableId="1681078787">
    <w:abstractNumId w:val="30"/>
  </w:num>
  <w:num w:numId="20" w16cid:durableId="496119371">
    <w:abstractNumId w:val="3"/>
  </w:num>
  <w:num w:numId="21" w16cid:durableId="741606912">
    <w:abstractNumId w:val="16"/>
  </w:num>
  <w:num w:numId="22" w16cid:durableId="1814179614">
    <w:abstractNumId w:val="2"/>
  </w:num>
  <w:num w:numId="23" w16cid:durableId="2070684357">
    <w:abstractNumId w:val="20"/>
  </w:num>
  <w:num w:numId="24" w16cid:durableId="1126243433">
    <w:abstractNumId w:val="19"/>
  </w:num>
  <w:num w:numId="25" w16cid:durableId="1702318139">
    <w:abstractNumId w:val="22"/>
  </w:num>
  <w:num w:numId="26" w16cid:durableId="1757244759">
    <w:abstractNumId w:val="9"/>
  </w:num>
  <w:num w:numId="27" w16cid:durableId="1933123488">
    <w:abstractNumId w:val="27"/>
  </w:num>
  <w:num w:numId="28" w16cid:durableId="1703897028">
    <w:abstractNumId w:val="33"/>
  </w:num>
  <w:num w:numId="29" w16cid:durableId="2022008623">
    <w:abstractNumId w:val="8"/>
  </w:num>
  <w:num w:numId="30" w16cid:durableId="304236697">
    <w:abstractNumId w:val="6"/>
  </w:num>
  <w:num w:numId="31" w16cid:durableId="1399937936">
    <w:abstractNumId w:val="23"/>
  </w:num>
  <w:num w:numId="32" w16cid:durableId="2140107190">
    <w:abstractNumId w:val="4"/>
  </w:num>
  <w:num w:numId="33" w16cid:durableId="380787061">
    <w:abstractNumId w:val="25"/>
  </w:num>
  <w:num w:numId="34" w16cid:durableId="846479383">
    <w:abstractNumId w:val="14"/>
  </w:num>
  <w:num w:numId="35" w16cid:durableId="833573680">
    <w:abstractNumId w:val="28"/>
  </w:num>
  <w:num w:numId="36" w16cid:durableId="404492477">
    <w:abstractNumId w:val="11"/>
  </w:num>
  <w:num w:numId="37" w16cid:durableId="1076828047">
    <w:abstractNumId w:val="5"/>
  </w:num>
  <w:num w:numId="38" w16cid:durableId="92283104">
    <w:abstractNumId w:val="5"/>
  </w:num>
  <w:num w:numId="39" w16cid:durableId="306932688">
    <w:abstractNumId w:val="5"/>
  </w:num>
  <w:num w:numId="40" w16cid:durableId="183641572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rgUA8pmwTCwAAAA="/>
  </w:docVars>
  <w:rsids>
    <w:rsidRoot w:val="00E626DA"/>
    <w:rsid w:val="00002AB7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649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D169C"/>
    <w:rsid w:val="001F4891"/>
    <w:rsid w:val="001F5CA8"/>
    <w:rsid w:val="00230928"/>
    <w:rsid w:val="00241A73"/>
    <w:rsid w:val="00241BA2"/>
    <w:rsid w:val="00247FCD"/>
    <w:rsid w:val="00264779"/>
    <w:rsid w:val="002A0620"/>
    <w:rsid w:val="002A6CE1"/>
    <w:rsid w:val="002C637A"/>
    <w:rsid w:val="002D15C4"/>
    <w:rsid w:val="002D7377"/>
    <w:rsid w:val="002E0E9B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B74B0"/>
    <w:rsid w:val="003D6365"/>
    <w:rsid w:val="00433931"/>
    <w:rsid w:val="0044218E"/>
    <w:rsid w:val="00460357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27E1C"/>
    <w:rsid w:val="00866740"/>
    <w:rsid w:val="008703D1"/>
    <w:rsid w:val="0088053A"/>
    <w:rsid w:val="00883FC4"/>
    <w:rsid w:val="008C69C0"/>
    <w:rsid w:val="008D6222"/>
    <w:rsid w:val="008E663F"/>
    <w:rsid w:val="009060E2"/>
    <w:rsid w:val="0091382F"/>
    <w:rsid w:val="00945FC2"/>
    <w:rsid w:val="00954D40"/>
    <w:rsid w:val="0096606E"/>
    <w:rsid w:val="00980BB9"/>
    <w:rsid w:val="009817F5"/>
    <w:rsid w:val="00987DB3"/>
    <w:rsid w:val="00990303"/>
    <w:rsid w:val="009C276A"/>
    <w:rsid w:val="009D20E1"/>
    <w:rsid w:val="009D6D90"/>
    <w:rsid w:val="009F1D11"/>
    <w:rsid w:val="00A017BA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B0D5E"/>
    <w:rsid w:val="00AE26BA"/>
    <w:rsid w:val="00AE5CA8"/>
    <w:rsid w:val="00AF2BEC"/>
    <w:rsid w:val="00AF36E3"/>
    <w:rsid w:val="00B519AA"/>
    <w:rsid w:val="00B60F31"/>
    <w:rsid w:val="00B80EA0"/>
    <w:rsid w:val="00B81D43"/>
    <w:rsid w:val="00B977BC"/>
    <w:rsid w:val="00BA0136"/>
    <w:rsid w:val="00BA720B"/>
    <w:rsid w:val="00BB4807"/>
    <w:rsid w:val="00BC184C"/>
    <w:rsid w:val="00BD0B89"/>
    <w:rsid w:val="00BE64F8"/>
    <w:rsid w:val="00C1252E"/>
    <w:rsid w:val="00C13402"/>
    <w:rsid w:val="00C578E7"/>
    <w:rsid w:val="00C57A57"/>
    <w:rsid w:val="00C60522"/>
    <w:rsid w:val="00C63E70"/>
    <w:rsid w:val="00C74763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B20C2"/>
    <w:rsid w:val="00EB3E4A"/>
    <w:rsid w:val="00EC1D80"/>
    <w:rsid w:val="00ED0766"/>
    <w:rsid w:val="00ED3F1A"/>
    <w:rsid w:val="00ED41B7"/>
    <w:rsid w:val="00EE0111"/>
    <w:rsid w:val="00EE34F7"/>
    <w:rsid w:val="00F16FB1"/>
    <w:rsid w:val="00F30139"/>
    <w:rsid w:val="00F43C3A"/>
    <w:rsid w:val="00F70437"/>
    <w:rsid w:val="00F72EF7"/>
    <w:rsid w:val="00F75FC3"/>
    <w:rsid w:val="00F77875"/>
    <w:rsid w:val="00F93B92"/>
    <w:rsid w:val="00FB47D8"/>
    <w:rsid w:val="00FB6D8F"/>
    <w:rsid w:val="00FC2703"/>
    <w:rsid w:val="00FC7661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C57A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878/Exam-Preparation-I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://localhost:3030/jsonstore/tasks/" TargetMode="External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3030/jsonstore/tasks/" TargetMode="External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1.png"/><Relationship Id="rId21" Type="http://schemas.openxmlformats.org/officeDocument/2006/relationships/image" Target="media/image120.png"/><Relationship Id="rId34" Type="http://schemas.openxmlformats.org/officeDocument/2006/relationships/image" Target="media/image1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image" Target="media/image1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23" Type="http://schemas.openxmlformats.org/officeDocument/2006/relationships/image" Target="media/image1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50.png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EC58A-2B51-4412-B544-04119C81B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554</Words>
  <Characters>3158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13T10:58:00Z</dcterms:created>
  <dcterms:modified xsi:type="dcterms:W3CDTF">2023-12-13T10:58:00Z</dcterms:modified>
</cp:coreProperties>
</file>